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4A0F23" w:rsidR="005245B7" w:rsidP="005245B7" w:rsidRDefault="00106FE7" w14:paraId="46FC728F" w14:textId="01FE5853">
      <w:pPr>
        <w:spacing w:after="0"/>
        <w:jc w:val="center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 xml:space="preserve">Position </w:t>
      </w:r>
      <w:r w:rsidRPr="004A0F23" w:rsidR="00D55605">
        <w:rPr>
          <w:b/>
          <w:bCs/>
          <w:sz w:val="32"/>
          <w:szCs w:val="32"/>
          <w:u w:val="single"/>
        </w:rPr>
        <w:t>Responsibilities</w:t>
      </w:r>
      <w:r w:rsidRPr="004A0F23" w:rsidR="005245B7">
        <w:rPr>
          <w:b/>
          <w:bCs/>
          <w:sz w:val="32"/>
          <w:szCs w:val="32"/>
          <w:u w:val="single"/>
        </w:rPr>
        <w:t xml:space="preserve"> </w:t>
      </w:r>
    </w:p>
    <w:p w:rsidRPr="004A0F23" w:rsidR="005245B7" w:rsidP="005245B7" w:rsidRDefault="004A07EF" w14:paraId="6FFDADB2" w14:textId="0AD7BC24">
      <w:pPr>
        <w:spacing w:after="0"/>
        <w:jc w:val="center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The purpose of this document is to s</w:t>
      </w:r>
      <w:r w:rsidRPr="004A0F23" w:rsidR="005245B7">
        <w:rPr>
          <w:i/>
          <w:iCs/>
          <w:sz w:val="20"/>
          <w:szCs w:val="20"/>
        </w:rPr>
        <w:t xml:space="preserve">upplement </w:t>
      </w:r>
      <w:r>
        <w:rPr>
          <w:i/>
          <w:iCs/>
          <w:sz w:val="20"/>
          <w:szCs w:val="20"/>
        </w:rPr>
        <w:t xml:space="preserve">the </w:t>
      </w:r>
      <w:r w:rsidRPr="004A0F23" w:rsidR="005245B7">
        <w:rPr>
          <w:i/>
          <w:iCs/>
          <w:sz w:val="20"/>
          <w:szCs w:val="20"/>
        </w:rPr>
        <w:t>job</w:t>
      </w:r>
      <w:r w:rsidR="00A31EFC">
        <w:rPr>
          <w:i/>
          <w:iCs/>
          <w:sz w:val="20"/>
          <w:szCs w:val="20"/>
        </w:rPr>
        <w:t xml:space="preserve"> catalog</w:t>
      </w:r>
      <w:r w:rsidRPr="004A0F23" w:rsidR="005245B7">
        <w:rPr>
          <w:i/>
          <w:iCs/>
          <w:sz w:val="20"/>
          <w:szCs w:val="20"/>
        </w:rPr>
        <w:t xml:space="preserve"> description</w:t>
      </w:r>
      <w:r w:rsidRPr="004A0F23" w:rsidR="004A0F23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and </w:t>
      </w:r>
      <w:r w:rsidR="00A31EFC">
        <w:rPr>
          <w:i/>
          <w:iCs/>
          <w:sz w:val="20"/>
          <w:szCs w:val="20"/>
        </w:rPr>
        <w:t xml:space="preserve">to </w:t>
      </w:r>
      <w:r>
        <w:rPr>
          <w:i/>
          <w:iCs/>
          <w:sz w:val="20"/>
          <w:szCs w:val="20"/>
        </w:rPr>
        <w:t>provide more detail</w:t>
      </w:r>
      <w:r w:rsidR="00A31EFC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regarding the</w:t>
      </w:r>
      <w:r w:rsidR="00A31EFC">
        <w:rPr>
          <w:i/>
          <w:iCs/>
          <w:sz w:val="20"/>
          <w:szCs w:val="20"/>
        </w:rPr>
        <w:t xml:space="preserve"> specific tasks and duties</w:t>
      </w:r>
      <w:r>
        <w:rPr>
          <w:i/>
          <w:iCs/>
          <w:sz w:val="20"/>
          <w:szCs w:val="20"/>
        </w:rPr>
        <w:t xml:space="preserve"> of the position</w:t>
      </w:r>
      <w:r w:rsidR="00A31EFC">
        <w:rPr>
          <w:i/>
          <w:iCs/>
          <w:sz w:val="20"/>
          <w:szCs w:val="20"/>
        </w:rPr>
        <w:t xml:space="preserve"> as it relates to this department.</w:t>
      </w:r>
      <w:r>
        <w:rPr>
          <w:i/>
          <w:iCs/>
          <w:sz w:val="20"/>
          <w:szCs w:val="20"/>
        </w:rPr>
        <w:t xml:space="preserve"> </w:t>
      </w:r>
      <w:r w:rsidRPr="004A0F23" w:rsidR="004A0F23">
        <w:rPr>
          <w:i/>
          <w:iCs/>
          <w:sz w:val="20"/>
          <w:szCs w:val="20"/>
        </w:rPr>
        <w:t xml:space="preserve"> </w:t>
      </w:r>
    </w:p>
    <w:p w:rsidR="002848AA" w:rsidP="00BE5AD0" w:rsidRDefault="002848AA" w14:paraId="37A4B636" w14:textId="77777777">
      <w:pPr>
        <w:spacing w:after="0"/>
        <w:jc w:val="center"/>
        <w:rPr>
          <w:b/>
          <w:bCs/>
          <w:sz w:val="24"/>
          <w:szCs w:val="24"/>
        </w:rPr>
      </w:pP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2605"/>
        <w:gridCol w:w="7830"/>
      </w:tblGrid>
      <w:tr w:rsidR="00D55605" w:rsidTr="00B65C2E" w14:paraId="28507DA4" w14:textId="77777777">
        <w:tc>
          <w:tcPr>
            <w:tcW w:w="2605" w:type="dxa"/>
          </w:tcPr>
          <w:p w:rsidR="00D55605" w:rsidP="00BE5AD0" w:rsidRDefault="00D55605" w14:paraId="5FFCD4FA" w14:textId="478DAFE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mployee Name</w:t>
            </w:r>
            <w:r w:rsidR="00001396">
              <w:rPr>
                <w:b/>
                <w:bCs/>
                <w:sz w:val="24"/>
                <w:szCs w:val="24"/>
              </w:rPr>
              <w:t>/ID</w:t>
            </w:r>
          </w:p>
        </w:tc>
        <w:tc>
          <w:tcPr>
            <w:tcW w:w="7830" w:type="dxa"/>
          </w:tcPr>
          <w:p w:rsidRPr="00DA0782" w:rsidR="00D55605" w:rsidP="0040246F" w:rsidRDefault="00D55605" w14:paraId="018361ED" w14:textId="16B7DF82">
            <w:pPr>
              <w:rPr>
                <w:sz w:val="24"/>
                <w:szCs w:val="24"/>
              </w:rPr>
            </w:pPr>
          </w:p>
        </w:tc>
      </w:tr>
      <w:tr w:rsidR="00D55605" w:rsidTr="00B65C2E" w14:paraId="04C67F29" w14:textId="77777777">
        <w:tc>
          <w:tcPr>
            <w:tcW w:w="2605" w:type="dxa"/>
          </w:tcPr>
          <w:p w:rsidR="00D55605" w:rsidP="00BE5AD0" w:rsidRDefault="00D55605" w14:paraId="32F0CD6E" w14:textId="7A1000CB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7830" w:type="dxa"/>
          </w:tcPr>
          <w:p w:rsidRPr="00DA0782" w:rsidR="00D55605" w:rsidP="0040246F" w:rsidRDefault="00D55605" w14:paraId="5B05B390" w14:textId="270637A0">
            <w:pPr>
              <w:rPr>
                <w:sz w:val="24"/>
                <w:szCs w:val="24"/>
              </w:rPr>
            </w:pPr>
          </w:p>
        </w:tc>
      </w:tr>
      <w:tr w:rsidR="00D55605" w:rsidTr="00B65C2E" w14:paraId="0C280561" w14:textId="77777777">
        <w:tc>
          <w:tcPr>
            <w:tcW w:w="2605" w:type="dxa"/>
          </w:tcPr>
          <w:p w:rsidR="00D55605" w:rsidP="00BE5AD0" w:rsidRDefault="00D55605" w14:paraId="4E08E99D" w14:textId="53AA9BD1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Leader Name</w:t>
            </w:r>
          </w:p>
        </w:tc>
        <w:tc>
          <w:tcPr>
            <w:tcW w:w="7830" w:type="dxa"/>
          </w:tcPr>
          <w:p w:rsidRPr="00DA0782" w:rsidR="00D55605" w:rsidP="0040246F" w:rsidRDefault="00D55605" w14:paraId="46F6FBD5" w14:textId="044BCA73">
            <w:pPr>
              <w:rPr>
                <w:sz w:val="24"/>
                <w:szCs w:val="24"/>
              </w:rPr>
            </w:pPr>
          </w:p>
        </w:tc>
      </w:tr>
      <w:tr w:rsidR="00D55605" w:rsidTr="00B65C2E" w14:paraId="272C7F47" w14:textId="77777777">
        <w:tc>
          <w:tcPr>
            <w:tcW w:w="2605" w:type="dxa"/>
          </w:tcPr>
          <w:p w:rsidRPr="007844A4" w:rsidR="00D55605" w:rsidP="00BE5AD0" w:rsidRDefault="00D55605" w14:paraId="76631C66" w14:textId="6227E01D">
            <w:pPr>
              <w:jc w:val="center"/>
              <w:rPr>
                <w:b/>
                <w:bCs/>
                <w:sz w:val="24"/>
                <w:szCs w:val="24"/>
                <w:u w:val="single"/>
              </w:rPr>
            </w:pPr>
            <w:r w:rsidRPr="007844A4">
              <w:rPr>
                <w:b/>
                <w:bCs/>
                <w:sz w:val="24"/>
                <w:szCs w:val="24"/>
                <w:u w:val="single"/>
              </w:rPr>
              <w:t>Classification Title</w:t>
            </w:r>
          </w:p>
        </w:tc>
        <w:tc>
          <w:tcPr>
            <w:tcW w:w="7830" w:type="dxa"/>
          </w:tcPr>
          <w:p w:rsidRPr="00DA0782" w:rsidR="00D55605" w:rsidP="0040246F" w:rsidRDefault="00D55605" w14:paraId="53455DCE" w14:textId="6AA246C3">
            <w:pPr>
              <w:rPr>
                <w:sz w:val="24"/>
                <w:szCs w:val="24"/>
              </w:rPr>
            </w:pPr>
          </w:p>
        </w:tc>
      </w:tr>
      <w:tr w:rsidR="00383D5D" w:rsidTr="00B65C2E" w14:paraId="152AE102" w14:textId="77777777">
        <w:tc>
          <w:tcPr>
            <w:tcW w:w="2605" w:type="dxa"/>
          </w:tcPr>
          <w:p w:rsidR="00383D5D" w:rsidP="00BE5AD0" w:rsidRDefault="00383D5D" w14:paraId="34519E18" w14:textId="187B1F3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partment</w:t>
            </w:r>
            <w:r w:rsidR="005245B7">
              <w:rPr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7830" w:type="dxa"/>
          </w:tcPr>
          <w:p w:rsidRPr="00DA0782" w:rsidR="00383D5D" w:rsidP="0040246F" w:rsidRDefault="00383D5D" w14:paraId="3A2AC095" w14:textId="6E818E63">
            <w:pPr>
              <w:rPr>
                <w:sz w:val="24"/>
                <w:szCs w:val="24"/>
              </w:rPr>
            </w:pPr>
          </w:p>
        </w:tc>
      </w:tr>
      <w:tr w:rsidR="00D55605" w:rsidTr="00B65C2E" w14:paraId="7367E590" w14:textId="77777777">
        <w:tc>
          <w:tcPr>
            <w:tcW w:w="2605" w:type="dxa"/>
          </w:tcPr>
          <w:p w:rsidR="00D55605" w:rsidP="00BE5AD0" w:rsidRDefault="00E70BC8" w14:paraId="711B9FA8" w14:textId="15007769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Approved </w:t>
            </w:r>
            <w:r w:rsidR="00D55605">
              <w:rPr>
                <w:b/>
                <w:bCs/>
                <w:sz w:val="24"/>
                <w:szCs w:val="24"/>
              </w:rPr>
              <w:t>Working Title</w:t>
            </w:r>
          </w:p>
        </w:tc>
        <w:tc>
          <w:tcPr>
            <w:tcW w:w="7830" w:type="dxa"/>
          </w:tcPr>
          <w:p w:rsidRPr="00DA0782" w:rsidR="00D55605" w:rsidP="0040246F" w:rsidRDefault="00D55605" w14:paraId="4BC8DA34" w14:textId="7684C4CC">
            <w:pPr>
              <w:rPr>
                <w:sz w:val="24"/>
                <w:szCs w:val="24"/>
              </w:rPr>
            </w:pPr>
          </w:p>
        </w:tc>
      </w:tr>
    </w:tbl>
    <w:p w:rsidR="00DA0782" w:rsidP="00DA0782" w:rsidRDefault="00DA0782" w14:paraId="4447F7C5" w14:textId="77777777">
      <w:pPr>
        <w:spacing w:after="0"/>
        <w:jc w:val="center"/>
        <w:rPr>
          <w:b/>
          <w:bCs/>
          <w:sz w:val="24"/>
          <w:szCs w:val="24"/>
        </w:rPr>
      </w:pPr>
    </w:p>
    <w:p w:rsidR="00DA0782" w:rsidP="00DA0782" w:rsidRDefault="0090547E" w14:paraId="52E76858" w14:textId="149D3ACB">
      <w:pPr>
        <w:spacing w:after="0"/>
        <w:jc w:val="center"/>
        <w:rPr>
          <w:b w:val="1"/>
          <w:bCs w:val="1"/>
          <w:sz w:val="24"/>
          <w:szCs w:val="24"/>
        </w:rPr>
      </w:pPr>
      <w:r w:rsidRPr="19B557DF" w:rsidR="0090547E">
        <w:rPr>
          <w:b w:val="1"/>
          <w:bCs w:val="1"/>
          <w:sz w:val="24"/>
          <w:szCs w:val="24"/>
          <w:u w:val="single"/>
        </w:rPr>
        <w:t>Underlined</w:t>
      </w:r>
      <w:r w:rsidRPr="19B557DF" w:rsidR="00DA0782">
        <w:rPr>
          <w:b w:val="1"/>
          <w:bCs w:val="1"/>
          <w:sz w:val="24"/>
          <w:szCs w:val="24"/>
          <w:u w:val="single"/>
        </w:rPr>
        <w:t xml:space="preserve"> </w:t>
      </w:r>
      <w:r w:rsidRPr="19B557DF" w:rsidR="00CF0A80">
        <w:rPr>
          <w:b w:val="1"/>
          <w:bCs w:val="1"/>
          <w:sz w:val="24"/>
          <w:szCs w:val="24"/>
        </w:rPr>
        <w:t>sections</w:t>
      </w:r>
      <w:r w:rsidRPr="19B557DF" w:rsidR="00EF46B3">
        <w:rPr>
          <w:b w:val="1"/>
          <w:bCs w:val="1"/>
          <w:sz w:val="24"/>
          <w:szCs w:val="24"/>
        </w:rPr>
        <w:t xml:space="preserve"> </w:t>
      </w:r>
      <w:r w:rsidRPr="19B557DF" w:rsidR="004A0F23">
        <w:rPr>
          <w:b w:val="1"/>
          <w:bCs w:val="1"/>
          <w:sz w:val="24"/>
          <w:szCs w:val="24"/>
        </w:rPr>
        <w:t xml:space="preserve">on this document </w:t>
      </w:r>
      <w:r w:rsidRPr="19B557DF" w:rsidR="3FD2443B">
        <w:rPr>
          <w:b w:val="1"/>
          <w:bCs w:val="1"/>
          <w:sz w:val="24"/>
          <w:szCs w:val="24"/>
        </w:rPr>
        <w:t xml:space="preserve">should be copied </w:t>
      </w:r>
      <w:r w:rsidRPr="19B557DF" w:rsidR="00DA0782">
        <w:rPr>
          <w:b w:val="1"/>
          <w:bCs w:val="1"/>
          <w:sz w:val="24"/>
          <w:szCs w:val="24"/>
        </w:rPr>
        <w:t xml:space="preserve">from the Job Catalog </w:t>
      </w:r>
      <w:r w:rsidRPr="19B557DF" w:rsidR="00DA0782">
        <w:rPr>
          <w:b w:val="1"/>
          <w:bCs w:val="1"/>
          <w:sz w:val="24"/>
          <w:szCs w:val="24"/>
        </w:rPr>
        <w:t>and cannot be changed</w:t>
      </w:r>
      <w:r w:rsidRPr="19B557DF" w:rsidR="00DA0782">
        <w:rPr>
          <w:b w:val="1"/>
          <w:bCs w:val="1"/>
          <w:sz w:val="24"/>
          <w:szCs w:val="24"/>
        </w:rPr>
        <w:t>.</w:t>
      </w:r>
    </w:p>
    <w:p w:rsidR="00DA0782" w:rsidP="00BE5AD0" w:rsidRDefault="00DA0782" w14:paraId="578CAE16" w14:textId="77777777">
      <w:pPr>
        <w:spacing w:after="0"/>
        <w:jc w:val="center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8280"/>
      </w:tblGrid>
      <w:tr w:rsidRPr="007844A4" w:rsidR="002653DC" w:rsidTr="00EF46B3" w14:paraId="6E80BDBB" w14:textId="77777777">
        <w:trPr>
          <w:trHeight w:val="809"/>
        </w:trPr>
        <w:tc>
          <w:tcPr>
            <w:tcW w:w="2245" w:type="dxa"/>
          </w:tcPr>
          <w:p w:rsidRPr="007844A4" w:rsidR="002653DC" w:rsidP="00BE5AD0" w:rsidRDefault="002653DC" w14:paraId="12B73DCE" w14:textId="59DBAB23">
            <w:pPr>
              <w:rPr>
                <w:b/>
                <w:bCs/>
                <w:sz w:val="24"/>
                <w:szCs w:val="24"/>
                <w:highlight w:val="lightGray"/>
                <w:u w:val="single"/>
              </w:rPr>
            </w:pPr>
            <w:r w:rsidRPr="007844A4">
              <w:rPr>
                <w:b/>
                <w:bCs/>
                <w:sz w:val="24"/>
                <w:szCs w:val="24"/>
                <w:u w:val="single"/>
              </w:rPr>
              <w:t>Summary</w:t>
            </w:r>
          </w:p>
        </w:tc>
        <w:tc>
          <w:tcPr>
            <w:tcW w:w="8280" w:type="dxa"/>
          </w:tcPr>
          <w:p w:rsidRPr="007844A4" w:rsidR="002653DC" w:rsidP="00BE5AD0" w:rsidRDefault="002653DC" w14:paraId="1ACABB50" w14:textId="7341D7F1">
            <w:pPr>
              <w:rPr>
                <w:sz w:val="24"/>
                <w:szCs w:val="24"/>
                <w:highlight w:val="lightGray"/>
              </w:rPr>
            </w:pPr>
          </w:p>
        </w:tc>
      </w:tr>
    </w:tbl>
    <w:p w:rsidRPr="00E45FE6" w:rsidR="002653DC" w:rsidP="00BE5AD0" w:rsidRDefault="002653DC" w14:paraId="22942E51" w14:textId="77777777">
      <w:pPr>
        <w:spacing w:after="0"/>
        <w:rPr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8280"/>
      </w:tblGrid>
      <w:tr w:rsidRPr="007844A4" w:rsidR="00D55605" w:rsidTr="00EF46B3" w14:paraId="40E9E5B4" w14:textId="77777777">
        <w:trPr>
          <w:trHeight w:val="1196"/>
        </w:trPr>
        <w:tc>
          <w:tcPr>
            <w:tcW w:w="2245" w:type="dxa"/>
          </w:tcPr>
          <w:p w:rsidRPr="007844A4" w:rsidR="00D55605" w:rsidP="00BE5AD0" w:rsidRDefault="002848AA" w14:paraId="7374D946" w14:textId="4E2A19B3">
            <w:pPr>
              <w:rPr>
                <w:b/>
                <w:bCs/>
                <w:sz w:val="24"/>
                <w:szCs w:val="24"/>
                <w:highlight w:val="lightGray"/>
                <w:u w:val="single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Essential Function</w:t>
            </w:r>
            <w:r w:rsidRPr="007844A4" w:rsidR="002D5F48">
              <w:rPr>
                <w:b/>
                <w:bCs/>
                <w:sz w:val="24"/>
                <w:szCs w:val="24"/>
                <w:u w:val="single"/>
              </w:rPr>
              <w:t xml:space="preserve"> 1</w:t>
            </w:r>
          </w:p>
        </w:tc>
        <w:tc>
          <w:tcPr>
            <w:tcW w:w="8280" w:type="dxa"/>
          </w:tcPr>
          <w:p w:rsidRPr="007844A4" w:rsidR="00D55605" w:rsidP="00BE5AD0" w:rsidRDefault="00D55605" w14:paraId="64C050D5" w14:textId="40063681">
            <w:pPr>
              <w:rPr>
                <w:sz w:val="24"/>
                <w:szCs w:val="24"/>
                <w:highlight w:val="lightGray"/>
              </w:rPr>
            </w:pPr>
          </w:p>
        </w:tc>
      </w:tr>
      <w:tr w:rsidRPr="007844A4" w:rsidR="00D55605" w:rsidTr="003E45F6" w14:paraId="7C0F124D" w14:textId="77777777">
        <w:trPr>
          <w:trHeight w:val="620"/>
        </w:trPr>
        <w:tc>
          <w:tcPr>
            <w:tcW w:w="2245" w:type="dxa"/>
          </w:tcPr>
          <w:p w:rsidRPr="007844A4" w:rsidR="00D55605" w:rsidP="00BE5AD0" w:rsidRDefault="002848AA" w14:paraId="681DFA90" w14:textId="3D7C86A0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Responsibility </w:t>
            </w:r>
            <w:r w:rsidRPr="007844A4" w:rsidR="00D55605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8280" w:type="dxa"/>
          </w:tcPr>
          <w:p w:rsidRPr="007844A4" w:rsidR="00D55605" w:rsidP="00BE5AD0" w:rsidRDefault="00D55605" w14:paraId="61224DC9" w14:textId="4EA209F7">
            <w:pPr>
              <w:rPr>
                <w:sz w:val="24"/>
                <w:szCs w:val="24"/>
              </w:rPr>
            </w:pPr>
          </w:p>
        </w:tc>
      </w:tr>
      <w:tr w:rsidRPr="007844A4" w:rsidR="00D55605" w:rsidTr="003E45F6" w14:paraId="2BD65C91" w14:textId="77777777">
        <w:trPr>
          <w:trHeight w:val="620"/>
        </w:trPr>
        <w:tc>
          <w:tcPr>
            <w:tcW w:w="2245" w:type="dxa"/>
          </w:tcPr>
          <w:p w:rsidRPr="007844A4" w:rsidR="00D55605" w:rsidP="00BE5AD0" w:rsidRDefault="002848AA" w14:paraId="693DFE98" w14:textId="7EA205C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ponsibility</w:t>
            </w:r>
            <w:r w:rsidRPr="007844A4" w:rsidR="00D55605">
              <w:rPr>
                <w:b/>
                <w:bCs/>
                <w:sz w:val="24"/>
                <w:szCs w:val="24"/>
              </w:rPr>
              <w:t xml:space="preserve"> 2</w:t>
            </w:r>
          </w:p>
        </w:tc>
        <w:tc>
          <w:tcPr>
            <w:tcW w:w="8280" w:type="dxa"/>
          </w:tcPr>
          <w:p w:rsidRPr="007844A4" w:rsidR="00D55605" w:rsidP="00BE5AD0" w:rsidRDefault="00D55605" w14:paraId="0A5CF958" w14:textId="39653A8C">
            <w:pPr>
              <w:rPr>
                <w:sz w:val="24"/>
                <w:szCs w:val="24"/>
              </w:rPr>
            </w:pPr>
          </w:p>
        </w:tc>
      </w:tr>
      <w:tr w:rsidRPr="007844A4" w:rsidR="00D55605" w:rsidTr="003E45F6" w14:paraId="19D140FB" w14:textId="77777777">
        <w:trPr>
          <w:trHeight w:val="620"/>
        </w:trPr>
        <w:tc>
          <w:tcPr>
            <w:tcW w:w="2245" w:type="dxa"/>
          </w:tcPr>
          <w:p w:rsidRPr="007844A4" w:rsidR="00D55605" w:rsidP="00BE5AD0" w:rsidRDefault="002848AA" w14:paraId="59A9F7F9" w14:textId="2B8D4F6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ponsibility</w:t>
            </w:r>
            <w:r w:rsidRPr="007844A4" w:rsidR="00D55605">
              <w:rPr>
                <w:b/>
                <w:bCs/>
                <w:sz w:val="24"/>
                <w:szCs w:val="24"/>
              </w:rPr>
              <w:t xml:space="preserve"> 3</w:t>
            </w:r>
          </w:p>
        </w:tc>
        <w:tc>
          <w:tcPr>
            <w:tcW w:w="8280" w:type="dxa"/>
          </w:tcPr>
          <w:p w:rsidRPr="007844A4" w:rsidR="00D55605" w:rsidP="00BE5AD0" w:rsidRDefault="00D55605" w14:paraId="689AE85E" w14:textId="7B83E353">
            <w:pPr>
              <w:rPr>
                <w:sz w:val="24"/>
                <w:szCs w:val="24"/>
              </w:rPr>
            </w:pPr>
          </w:p>
        </w:tc>
      </w:tr>
      <w:tr w:rsidRPr="007844A4" w:rsidR="00D55605" w:rsidTr="003E45F6" w14:paraId="584D93DF" w14:textId="77777777">
        <w:trPr>
          <w:trHeight w:val="620"/>
        </w:trPr>
        <w:tc>
          <w:tcPr>
            <w:tcW w:w="2245" w:type="dxa"/>
          </w:tcPr>
          <w:p w:rsidRPr="007844A4" w:rsidR="00D55605" w:rsidP="00BE5AD0" w:rsidRDefault="002848AA" w14:paraId="0BB6A711" w14:textId="2BA7BE50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ponsibility</w:t>
            </w:r>
            <w:r w:rsidRPr="007844A4" w:rsidR="00D55605">
              <w:rPr>
                <w:b/>
                <w:bCs/>
                <w:sz w:val="24"/>
                <w:szCs w:val="24"/>
              </w:rPr>
              <w:t xml:space="preserve"> 4</w:t>
            </w:r>
          </w:p>
        </w:tc>
        <w:tc>
          <w:tcPr>
            <w:tcW w:w="8280" w:type="dxa"/>
          </w:tcPr>
          <w:p w:rsidRPr="007844A4" w:rsidR="00D55605" w:rsidP="00BE5AD0" w:rsidRDefault="00D55605" w14:paraId="7933EE65" w14:textId="0DB4D886">
            <w:pPr>
              <w:rPr>
                <w:sz w:val="24"/>
                <w:szCs w:val="24"/>
              </w:rPr>
            </w:pPr>
          </w:p>
        </w:tc>
      </w:tr>
      <w:tr w:rsidRPr="007844A4" w:rsidR="00D55605" w:rsidTr="003E45F6" w14:paraId="12EA227E" w14:textId="77777777">
        <w:trPr>
          <w:trHeight w:val="620"/>
        </w:trPr>
        <w:tc>
          <w:tcPr>
            <w:tcW w:w="2245" w:type="dxa"/>
          </w:tcPr>
          <w:p w:rsidRPr="007844A4" w:rsidR="00D55605" w:rsidP="00BE5AD0" w:rsidRDefault="002848AA" w14:paraId="332EC387" w14:textId="7F0268F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ponsibility</w:t>
            </w:r>
            <w:r w:rsidRPr="007844A4" w:rsidR="00D55605">
              <w:rPr>
                <w:b/>
                <w:bCs/>
                <w:sz w:val="24"/>
                <w:szCs w:val="24"/>
              </w:rPr>
              <w:t xml:space="preserve"> 5</w:t>
            </w:r>
          </w:p>
        </w:tc>
        <w:tc>
          <w:tcPr>
            <w:tcW w:w="8280" w:type="dxa"/>
          </w:tcPr>
          <w:p w:rsidRPr="007844A4" w:rsidR="00D55605" w:rsidP="00BE5AD0" w:rsidRDefault="00D55605" w14:paraId="240FF301" w14:textId="77777777">
            <w:pPr>
              <w:rPr>
                <w:sz w:val="24"/>
                <w:szCs w:val="24"/>
              </w:rPr>
            </w:pPr>
          </w:p>
        </w:tc>
      </w:tr>
    </w:tbl>
    <w:p w:rsidRPr="00E45FE6" w:rsidR="00D55605" w:rsidP="00D55605" w:rsidRDefault="00D55605" w14:paraId="0C33BE2A" w14:textId="77777777">
      <w:pPr>
        <w:spacing w:after="0"/>
        <w:rPr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8280"/>
      </w:tblGrid>
      <w:tr w:rsidRPr="007844A4" w:rsidR="00D55605" w:rsidTr="003E45F6" w14:paraId="6770E98E" w14:textId="77777777">
        <w:trPr>
          <w:trHeight w:val="926"/>
        </w:trPr>
        <w:tc>
          <w:tcPr>
            <w:tcW w:w="2245" w:type="dxa"/>
          </w:tcPr>
          <w:p w:rsidRPr="007844A4" w:rsidR="00D55605" w:rsidP="0031662E" w:rsidRDefault="002848AA" w14:paraId="3813070F" w14:textId="14845037">
            <w:pPr>
              <w:rPr>
                <w:b/>
                <w:bCs/>
                <w:sz w:val="24"/>
                <w:szCs w:val="24"/>
                <w:highlight w:val="lightGray"/>
                <w:u w:val="single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Essential Function</w:t>
            </w:r>
            <w:r w:rsidRPr="007844A4">
              <w:rPr>
                <w:b/>
                <w:bCs/>
                <w:sz w:val="24"/>
                <w:szCs w:val="24"/>
                <w:u w:val="single"/>
              </w:rPr>
              <w:t xml:space="preserve"> </w:t>
            </w:r>
            <w:r>
              <w:rPr>
                <w:b/>
                <w:bCs/>
                <w:sz w:val="24"/>
                <w:szCs w:val="24"/>
                <w:u w:val="single"/>
              </w:rPr>
              <w:t>2</w:t>
            </w:r>
          </w:p>
        </w:tc>
        <w:tc>
          <w:tcPr>
            <w:tcW w:w="8280" w:type="dxa"/>
          </w:tcPr>
          <w:p w:rsidRPr="007844A4" w:rsidR="00D55605" w:rsidP="00D446C4" w:rsidRDefault="00D55605" w14:paraId="760CE317" w14:textId="4965D9BD">
            <w:pPr>
              <w:rPr>
                <w:sz w:val="24"/>
                <w:szCs w:val="24"/>
                <w:highlight w:val="lightGray"/>
              </w:rPr>
            </w:pPr>
          </w:p>
        </w:tc>
      </w:tr>
      <w:tr w:rsidRPr="007844A4" w:rsidR="004A0F23" w:rsidTr="003E45F6" w14:paraId="34FCED6F" w14:textId="77777777">
        <w:trPr>
          <w:trHeight w:val="620"/>
        </w:trPr>
        <w:tc>
          <w:tcPr>
            <w:tcW w:w="2245" w:type="dxa"/>
          </w:tcPr>
          <w:p w:rsidRPr="007844A4" w:rsidR="004A0F23" w:rsidP="004A0F23" w:rsidRDefault="004A0F23" w14:paraId="71BCE4B1" w14:textId="63210A2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Responsibility </w:t>
            </w:r>
            <w:r w:rsidRPr="007844A4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8280" w:type="dxa"/>
          </w:tcPr>
          <w:p w:rsidRPr="007844A4" w:rsidR="004A0F23" w:rsidP="004A0F23" w:rsidRDefault="004A0F23" w14:paraId="769E6105" w14:textId="44B63A1F">
            <w:pPr>
              <w:rPr>
                <w:sz w:val="24"/>
                <w:szCs w:val="24"/>
              </w:rPr>
            </w:pPr>
          </w:p>
        </w:tc>
      </w:tr>
      <w:tr w:rsidRPr="007844A4" w:rsidR="004A0F23" w:rsidTr="003E45F6" w14:paraId="0C2E546B" w14:textId="77777777">
        <w:trPr>
          <w:trHeight w:val="629"/>
        </w:trPr>
        <w:tc>
          <w:tcPr>
            <w:tcW w:w="2245" w:type="dxa"/>
          </w:tcPr>
          <w:p w:rsidRPr="007844A4" w:rsidR="004A0F23" w:rsidP="004A0F23" w:rsidRDefault="004A0F23" w14:paraId="662D9576" w14:textId="6BC0E6E8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ponsibility</w:t>
            </w:r>
            <w:r w:rsidRPr="007844A4">
              <w:rPr>
                <w:b/>
                <w:bCs/>
                <w:sz w:val="24"/>
                <w:szCs w:val="24"/>
              </w:rPr>
              <w:t xml:space="preserve"> 2</w:t>
            </w:r>
          </w:p>
        </w:tc>
        <w:tc>
          <w:tcPr>
            <w:tcW w:w="8280" w:type="dxa"/>
          </w:tcPr>
          <w:p w:rsidRPr="007844A4" w:rsidR="004A0F23" w:rsidP="004A0F23" w:rsidRDefault="004A0F23" w14:paraId="7DCBBD69" w14:textId="77777777">
            <w:pPr>
              <w:rPr>
                <w:sz w:val="24"/>
                <w:szCs w:val="24"/>
              </w:rPr>
            </w:pPr>
          </w:p>
        </w:tc>
      </w:tr>
      <w:tr w:rsidRPr="007844A4" w:rsidR="004A0F23" w:rsidTr="003E45F6" w14:paraId="0B855A68" w14:textId="77777777">
        <w:trPr>
          <w:trHeight w:val="620"/>
        </w:trPr>
        <w:tc>
          <w:tcPr>
            <w:tcW w:w="2245" w:type="dxa"/>
          </w:tcPr>
          <w:p w:rsidRPr="007844A4" w:rsidR="004A0F23" w:rsidP="004A0F23" w:rsidRDefault="004A0F23" w14:paraId="6869364E" w14:textId="2E618CFD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ponsibility</w:t>
            </w:r>
            <w:r w:rsidRPr="007844A4">
              <w:rPr>
                <w:b/>
                <w:bCs/>
                <w:sz w:val="24"/>
                <w:szCs w:val="24"/>
              </w:rPr>
              <w:t xml:space="preserve"> 3</w:t>
            </w:r>
          </w:p>
        </w:tc>
        <w:tc>
          <w:tcPr>
            <w:tcW w:w="8280" w:type="dxa"/>
          </w:tcPr>
          <w:p w:rsidRPr="007844A4" w:rsidR="004A0F23" w:rsidP="004A0F23" w:rsidRDefault="004A0F23" w14:paraId="27553956" w14:textId="77777777">
            <w:pPr>
              <w:rPr>
                <w:sz w:val="24"/>
                <w:szCs w:val="24"/>
              </w:rPr>
            </w:pPr>
          </w:p>
        </w:tc>
      </w:tr>
      <w:tr w:rsidRPr="007844A4" w:rsidR="004A0F23" w:rsidTr="003E45F6" w14:paraId="4204DDF0" w14:textId="77777777">
        <w:trPr>
          <w:trHeight w:val="611"/>
        </w:trPr>
        <w:tc>
          <w:tcPr>
            <w:tcW w:w="2245" w:type="dxa"/>
          </w:tcPr>
          <w:p w:rsidRPr="007844A4" w:rsidR="004A0F23" w:rsidP="004A0F23" w:rsidRDefault="004A0F23" w14:paraId="15EA0A2C" w14:textId="6620D5B5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ponsibility</w:t>
            </w:r>
            <w:r w:rsidRPr="007844A4">
              <w:rPr>
                <w:b/>
                <w:bCs/>
                <w:sz w:val="24"/>
                <w:szCs w:val="24"/>
              </w:rPr>
              <w:t xml:space="preserve"> 4</w:t>
            </w:r>
          </w:p>
        </w:tc>
        <w:tc>
          <w:tcPr>
            <w:tcW w:w="8280" w:type="dxa"/>
          </w:tcPr>
          <w:p w:rsidRPr="007844A4" w:rsidR="004A0F23" w:rsidP="004A0F23" w:rsidRDefault="004A0F23" w14:paraId="4E94EAE9" w14:textId="77777777">
            <w:pPr>
              <w:rPr>
                <w:sz w:val="24"/>
                <w:szCs w:val="24"/>
              </w:rPr>
            </w:pPr>
          </w:p>
        </w:tc>
      </w:tr>
      <w:tr w:rsidRPr="007844A4" w:rsidR="004A0F23" w:rsidTr="003E45F6" w14:paraId="4BD80B7D" w14:textId="77777777">
        <w:trPr>
          <w:trHeight w:val="620"/>
        </w:trPr>
        <w:tc>
          <w:tcPr>
            <w:tcW w:w="2245" w:type="dxa"/>
          </w:tcPr>
          <w:p w:rsidRPr="007844A4" w:rsidR="004A0F23" w:rsidP="004A0F23" w:rsidRDefault="004A0F23" w14:paraId="4FC30C3D" w14:textId="436D1F70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ponsibility</w:t>
            </w:r>
            <w:r w:rsidRPr="007844A4">
              <w:rPr>
                <w:b/>
                <w:bCs/>
                <w:sz w:val="24"/>
                <w:szCs w:val="24"/>
              </w:rPr>
              <w:t xml:space="preserve"> 5</w:t>
            </w:r>
          </w:p>
        </w:tc>
        <w:tc>
          <w:tcPr>
            <w:tcW w:w="8280" w:type="dxa"/>
          </w:tcPr>
          <w:p w:rsidRPr="007844A4" w:rsidR="004A0F23" w:rsidP="004A0F23" w:rsidRDefault="004A0F23" w14:paraId="08B96804" w14:textId="77777777">
            <w:pPr>
              <w:rPr>
                <w:sz w:val="24"/>
                <w:szCs w:val="24"/>
              </w:rPr>
            </w:pPr>
          </w:p>
        </w:tc>
      </w:tr>
    </w:tbl>
    <w:p w:rsidRPr="007844A4" w:rsidR="00D55605" w:rsidP="00D55605" w:rsidRDefault="00D55605" w14:paraId="3A3D906E" w14:textId="1581C874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8280"/>
      </w:tblGrid>
      <w:tr w:rsidRPr="007844A4" w:rsidR="00D446C4" w:rsidTr="003E45F6" w14:paraId="493706E2" w14:textId="77777777">
        <w:trPr>
          <w:trHeight w:val="1016"/>
        </w:trPr>
        <w:tc>
          <w:tcPr>
            <w:tcW w:w="2245" w:type="dxa"/>
          </w:tcPr>
          <w:p w:rsidRPr="007844A4" w:rsidR="00D446C4" w:rsidP="0055440A" w:rsidRDefault="002848AA" w14:paraId="4AB5E1FA" w14:textId="1C7B7840">
            <w:pPr>
              <w:rPr>
                <w:b/>
                <w:bCs/>
                <w:sz w:val="24"/>
                <w:szCs w:val="24"/>
                <w:highlight w:val="lightGray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Essential Function</w:t>
            </w:r>
            <w:r w:rsidRPr="007844A4">
              <w:rPr>
                <w:b/>
                <w:bCs/>
                <w:sz w:val="24"/>
                <w:szCs w:val="24"/>
                <w:u w:val="single"/>
              </w:rPr>
              <w:t xml:space="preserve"> </w:t>
            </w:r>
            <w:r>
              <w:rPr>
                <w:b/>
                <w:bCs/>
                <w:sz w:val="24"/>
                <w:szCs w:val="24"/>
                <w:u w:val="single"/>
              </w:rPr>
              <w:t>3</w:t>
            </w:r>
          </w:p>
        </w:tc>
        <w:tc>
          <w:tcPr>
            <w:tcW w:w="8280" w:type="dxa"/>
          </w:tcPr>
          <w:p w:rsidRPr="007844A4" w:rsidR="00D446C4" w:rsidP="0055440A" w:rsidRDefault="00D446C4" w14:paraId="44854F11" w14:textId="635F108F">
            <w:pPr>
              <w:rPr>
                <w:sz w:val="24"/>
                <w:szCs w:val="24"/>
                <w:highlight w:val="lightGray"/>
              </w:rPr>
            </w:pPr>
          </w:p>
        </w:tc>
      </w:tr>
      <w:tr w:rsidRPr="007844A4" w:rsidR="004A0F23" w:rsidTr="003E45F6" w14:paraId="7FF4079B" w14:textId="77777777">
        <w:trPr>
          <w:trHeight w:val="620"/>
        </w:trPr>
        <w:tc>
          <w:tcPr>
            <w:tcW w:w="2245" w:type="dxa"/>
          </w:tcPr>
          <w:p w:rsidRPr="007844A4" w:rsidR="004A0F23" w:rsidP="004A0F23" w:rsidRDefault="004A0F23" w14:paraId="5F0FDF6C" w14:textId="7C74E41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Responsibility </w:t>
            </w:r>
            <w:r w:rsidRPr="007844A4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8280" w:type="dxa"/>
          </w:tcPr>
          <w:p w:rsidRPr="007844A4" w:rsidR="004A0F23" w:rsidP="004A0F23" w:rsidRDefault="004A0F23" w14:paraId="7EFB0B78" w14:textId="1DE08A23">
            <w:pPr>
              <w:rPr>
                <w:sz w:val="24"/>
                <w:szCs w:val="24"/>
              </w:rPr>
            </w:pPr>
          </w:p>
        </w:tc>
      </w:tr>
      <w:tr w:rsidRPr="007844A4" w:rsidR="004A0F23" w:rsidTr="003E45F6" w14:paraId="488DC7E9" w14:textId="77777777">
        <w:trPr>
          <w:trHeight w:val="539"/>
        </w:trPr>
        <w:tc>
          <w:tcPr>
            <w:tcW w:w="2245" w:type="dxa"/>
          </w:tcPr>
          <w:p w:rsidRPr="007844A4" w:rsidR="004A0F23" w:rsidP="004A0F23" w:rsidRDefault="004A0F23" w14:paraId="4FD4BFD1" w14:textId="69ADDBEE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ponsibility</w:t>
            </w:r>
            <w:r w:rsidRPr="007844A4">
              <w:rPr>
                <w:b/>
                <w:bCs/>
                <w:sz w:val="24"/>
                <w:szCs w:val="24"/>
              </w:rPr>
              <w:t xml:space="preserve"> 2</w:t>
            </w:r>
          </w:p>
        </w:tc>
        <w:tc>
          <w:tcPr>
            <w:tcW w:w="8280" w:type="dxa"/>
          </w:tcPr>
          <w:p w:rsidRPr="007844A4" w:rsidR="004A0F23" w:rsidP="004A0F23" w:rsidRDefault="004A0F23" w14:paraId="2FCF8E2B" w14:textId="77777777">
            <w:pPr>
              <w:rPr>
                <w:sz w:val="24"/>
                <w:szCs w:val="24"/>
              </w:rPr>
            </w:pPr>
          </w:p>
        </w:tc>
      </w:tr>
      <w:tr w:rsidRPr="007844A4" w:rsidR="004A0F23" w:rsidTr="003E45F6" w14:paraId="10B1FDC4" w14:textId="77777777">
        <w:trPr>
          <w:trHeight w:val="611"/>
        </w:trPr>
        <w:tc>
          <w:tcPr>
            <w:tcW w:w="2245" w:type="dxa"/>
          </w:tcPr>
          <w:p w:rsidRPr="007844A4" w:rsidR="004A0F23" w:rsidP="004A0F23" w:rsidRDefault="004A0F23" w14:paraId="023B09A5" w14:textId="6CD8B098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ponsibility</w:t>
            </w:r>
            <w:r w:rsidRPr="007844A4">
              <w:rPr>
                <w:b/>
                <w:bCs/>
                <w:sz w:val="24"/>
                <w:szCs w:val="24"/>
              </w:rPr>
              <w:t xml:space="preserve"> 3</w:t>
            </w:r>
          </w:p>
        </w:tc>
        <w:tc>
          <w:tcPr>
            <w:tcW w:w="8280" w:type="dxa"/>
          </w:tcPr>
          <w:p w:rsidRPr="007844A4" w:rsidR="004A0F23" w:rsidP="004A0F23" w:rsidRDefault="004A0F23" w14:paraId="2DEDA3CF" w14:textId="77777777">
            <w:pPr>
              <w:rPr>
                <w:sz w:val="24"/>
                <w:szCs w:val="24"/>
              </w:rPr>
            </w:pPr>
          </w:p>
        </w:tc>
      </w:tr>
      <w:tr w:rsidRPr="007844A4" w:rsidR="004A0F23" w:rsidTr="003E45F6" w14:paraId="7EF8F487" w14:textId="77777777">
        <w:trPr>
          <w:trHeight w:val="620"/>
        </w:trPr>
        <w:tc>
          <w:tcPr>
            <w:tcW w:w="2245" w:type="dxa"/>
          </w:tcPr>
          <w:p w:rsidRPr="007844A4" w:rsidR="004A0F23" w:rsidP="004A0F23" w:rsidRDefault="004A0F23" w14:paraId="17611036" w14:textId="035D0294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ponsibility</w:t>
            </w:r>
            <w:r w:rsidRPr="007844A4">
              <w:rPr>
                <w:b/>
                <w:bCs/>
                <w:sz w:val="24"/>
                <w:szCs w:val="24"/>
              </w:rPr>
              <w:t xml:space="preserve"> 4</w:t>
            </w:r>
          </w:p>
        </w:tc>
        <w:tc>
          <w:tcPr>
            <w:tcW w:w="8280" w:type="dxa"/>
          </w:tcPr>
          <w:p w:rsidRPr="007844A4" w:rsidR="004A0F23" w:rsidP="004A0F23" w:rsidRDefault="004A0F23" w14:paraId="01B7B074" w14:textId="77777777">
            <w:pPr>
              <w:rPr>
                <w:sz w:val="24"/>
                <w:szCs w:val="24"/>
              </w:rPr>
            </w:pPr>
          </w:p>
        </w:tc>
      </w:tr>
      <w:tr w:rsidRPr="007844A4" w:rsidR="004A0F23" w:rsidTr="003E45F6" w14:paraId="7A25B19F" w14:textId="77777777">
        <w:trPr>
          <w:trHeight w:val="620"/>
        </w:trPr>
        <w:tc>
          <w:tcPr>
            <w:tcW w:w="2245" w:type="dxa"/>
          </w:tcPr>
          <w:p w:rsidRPr="007844A4" w:rsidR="004A0F23" w:rsidP="004A0F23" w:rsidRDefault="004A0F23" w14:paraId="2FC9ED8F" w14:textId="71468414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ponsibility</w:t>
            </w:r>
            <w:r w:rsidRPr="007844A4">
              <w:rPr>
                <w:b/>
                <w:bCs/>
                <w:sz w:val="24"/>
                <w:szCs w:val="24"/>
              </w:rPr>
              <w:t xml:space="preserve"> 5</w:t>
            </w:r>
          </w:p>
        </w:tc>
        <w:tc>
          <w:tcPr>
            <w:tcW w:w="8280" w:type="dxa"/>
          </w:tcPr>
          <w:p w:rsidRPr="007844A4" w:rsidR="004A0F23" w:rsidP="004A0F23" w:rsidRDefault="004A0F23" w14:paraId="70AB63EF" w14:textId="77777777">
            <w:pPr>
              <w:rPr>
                <w:sz w:val="24"/>
                <w:szCs w:val="24"/>
              </w:rPr>
            </w:pPr>
          </w:p>
        </w:tc>
      </w:tr>
    </w:tbl>
    <w:p w:rsidRPr="007844A4" w:rsidR="00D446C4" w:rsidP="00D55605" w:rsidRDefault="00D446C4" w14:paraId="2EF3BC32" w14:textId="57878A87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8280"/>
      </w:tblGrid>
      <w:tr w:rsidRPr="007844A4" w:rsidR="00D55605" w:rsidTr="00E45FE6" w14:paraId="739938FB" w14:textId="77777777">
        <w:trPr>
          <w:trHeight w:val="926"/>
        </w:trPr>
        <w:tc>
          <w:tcPr>
            <w:tcW w:w="2245" w:type="dxa"/>
          </w:tcPr>
          <w:p w:rsidRPr="007844A4" w:rsidR="00D55605" w:rsidP="0031662E" w:rsidRDefault="002848AA" w14:paraId="185DE007" w14:textId="78047FC1">
            <w:pPr>
              <w:rPr>
                <w:b/>
                <w:bCs/>
                <w:sz w:val="24"/>
                <w:szCs w:val="24"/>
                <w:highlight w:val="lightGray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Essential Function</w:t>
            </w:r>
            <w:r w:rsidRPr="007844A4">
              <w:rPr>
                <w:b/>
                <w:bCs/>
                <w:sz w:val="24"/>
                <w:szCs w:val="24"/>
                <w:u w:val="single"/>
              </w:rPr>
              <w:t xml:space="preserve"> </w:t>
            </w:r>
            <w:r>
              <w:rPr>
                <w:b/>
                <w:bCs/>
                <w:sz w:val="24"/>
                <w:szCs w:val="24"/>
                <w:u w:val="single"/>
              </w:rPr>
              <w:t>4</w:t>
            </w:r>
          </w:p>
        </w:tc>
        <w:tc>
          <w:tcPr>
            <w:tcW w:w="8280" w:type="dxa"/>
          </w:tcPr>
          <w:p w:rsidRPr="007844A4" w:rsidR="00D55605" w:rsidP="0031662E" w:rsidRDefault="00D55605" w14:paraId="0D9DA395" w14:textId="510B232D">
            <w:pPr>
              <w:rPr>
                <w:sz w:val="24"/>
                <w:szCs w:val="24"/>
                <w:highlight w:val="lightGray"/>
              </w:rPr>
            </w:pPr>
          </w:p>
        </w:tc>
      </w:tr>
      <w:tr w:rsidRPr="007844A4" w:rsidR="004A0F23" w:rsidTr="00E45FE6" w14:paraId="377CED4B" w14:textId="77777777">
        <w:trPr>
          <w:trHeight w:val="710"/>
        </w:trPr>
        <w:tc>
          <w:tcPr>
            <w:tcW w:w="2245" w:type="dxa"/>
          </w:tcPr>
          <w:p w:rsidRPr="007844A4" w:rsidR="004A0F23" w:rsidP="004A0F23" w:rsidRDefault="004A0F23" w14:paraId="582BFBAE" w14:textId="4DDB324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Responsibility </w:t>
            </w:r>
            <w:r w:rsidRPr="007844A4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8280" w:type="dxa"/>
          </w:tcPr>
          <w:p w:rsidRPr="007844A4" w:rsidR="004A0F23" w:rsidP="004A0F23" w:rsidRDefault="004A0F23" w14:paraId="2A631DDA" w14:textId="4A201025">
            <w:pPr>
              <w:rPr>
                <w:sz w:val="24"/>
                <w:szCs w:val="24"/>
              </w:rPr>
            </w:pPr>
          </w:p>
        </w:tc>
      </w:tr>
      <w:tr w:rsidRPr="007844A4" w:rsidR="004A0F23" w:rsidTr="00E45FE6" w14:paraId="7ABBA12A" w14:textId="77777777">
        <w:trPr>
          <w:trHeight w:val="620"/>
        </w:trPr>
        <w:tc>
          <w:tcPr>
            <w:tcW w:w="2245" w:type="dxa"/>
          </w:tcPr>
          <w:p w:rsidRPr="007844A4" w:rsidR="004A0F23" w:rsidP="004A0F23" w:rsidRDefault="004A0F23" w14:paraId="4EA81975" w14:textId="1C51F71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ponsibility</w:t>
            </w:r>
            <w:r w:rsidRPr="007844A4">
              <w:rPr>
                <w:b/>
                <w:bCs/>
                <w:sz w:val="24"/>
                <w:szCs w:val="24"/>
              </w:rPr>
              <w:t xml:space="preserve"> 2</w:t>
            </w:r>
          </w:p>
        </w:tc>
        <w:tc>
          <w:tcPr>
            <w:tcW w:w="8280" w:type="dxa"/>
          </w:tcPr>
          <w:p w:rsidRPr="007844A4" w:rsidR="004A0F23" w:rsidP="004A0F23" w:rsidRDefault="004A0F23" w14:paraId="21E574B9" w14:textId="77777777">
            <w:pPr>
              <w:rPr>
                <w:sz w:val="24"/>
                <w:szCs w:val="24"/>
              </w:rPr>
            </w:pPr>
          </w:p>
        </w:tc>
      </w:tr>
      <w:tr w:rsidRPr="007844A4" w:rsidR="004A0F23" w:rsidTr="003E45F6" w14:paraId="0EB7735F" w14:textId="77777777">
        <w:trPr>
          <w:trHeight w:val="611"/>
        </w:trPr>
        <w:tc>
          <w:tcPr>
            <w:tcW w:w="2245" w:type="dxa"/>
          </w:tcPr>
          <w:p w:rsidRPr="007844A4" w:rsidR="004A0F23" w:rsidP="004A0F23" w:rsidRDefault="004A0F23" w14:paraId="0B22BECC" w14:textId="72A23231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ponsibility</w:t>
            </w:r>
            <w:r w:rsidRPr="007844A4">
              <w:rPr>
                <w:b/>
                <w:bCs/>
                <w:sz w:val="24"/>
                <w:szCs w:val="24"/>
              </w:rPr>
              <w:t xml:space="preserve"> 3</w:t>
            </w:r>
          </w:p>
        </w:tc>
        <w:tc>
          <w:tcPr>
            <w:tcW w:w="8280" w:type="dxa"/>
          </w:tcPr>
          <w:p w:rsidRPr="007844A4" w:rsidR="004A0F23" w:rsidP="004A0F23" w:rsidRDefault="004A0F23" w14:paraId="4EFE595F" w14:textId="77777777">
            <w:pPr>
              <w:rPr>
                <w:sz w:val="24"/>
                <w:szCs w:val="24"/>
              </w:rPr>
            </w:pPr>
          </w:p>
        </w:tc>
      </w:tr>
      <w:tr w:rsidRPr="007844A4" w:rsidR="004A0F23" w:rsidTr="003E45F6" w14:paraId="7FB42A0D" w14:textId="77777777">
        <w:trPr>
          <w:trHeight w:val="710"/>
        </w:trPr>
        <w:tc>
          <w:tcPr>
            <w:tcW w:w="2245" w:type="dxa"/>
          </w:tcPr>
          <w:p w:rsidRPr="007844A4" w:rsidR="004A0F23" w:rsidP="004A0F23" w:rsidRDefault="004A0F23" w14:paraId="2ED1BF88" w14:textId="043FF810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ponsibility</w:t>
            </w:r>
            <w:r w:rsidRPr="007844A4">
              <w:rPr>
                <w:b/>
                <w:bCs/>
                <w:sz w:val="24"/>
                <w:szCs w:val="24"/>
              </w:rPr>
              <w:t xml:space="preserve"> 4</w:t>
            </w:r>
          </w:p>
        </w:tc>
        <w:tc>
          <w:tcPr>
            <w:tcW w:w="8280" w:type="dxa"/>
          </w:tcPr>
          <w:p w:rsidRPr="007844A4" w:rsidR="004A0F23" w:rsidP="004A0F23" w:rsidRDefault="004A0F23" w14:paraId="3FAD8AD7" w14:textId="77777777">
            <w:pPr>
              <w:rPr>
                <w:sz w:val="24"/>
                <w:szCs w:val="24"/>
              </w:rPr>
            </w:pPr>
          </w:p>
        </w:tc>
      </w:tr>
      <w:tr w:rsidRPr="007844A4" w:rsidR="004A0F23" w:rsidTr="003E45F6" w14:paraId="1269B44E" w14:textId="77777777">
        <w:trPr>
          <w:trHeight w:val="530"/>
        </w:trPr>
        <w:tc>
          <w:tcPr>
            <w:tcW w:w="2245" w:type="dxa"/>
          </w:tcPr>
          <w:p w:rsidRPr="007844A4" w:rsidR="004A0F23" w:rsidP="004A0F23" w:rsidRDefault="004A0F23" w14:paraId="3DBE2DA8" w14:textId="463F8E2F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ponsibility</w:t>
            </w:r>
            <w:r w:rsidRPr="007844A4">
              <w:rPr>
                <w:b/>
                <w:bCs/>
                <w:sz w:val="24"/>
                <w:szCs w:val="24"/>
              </w:rPr>
              <w:t xml:space="preserve"> 5</w:t>
            </w:r>
          </w:p>
        </w:tc>
        <w:tc>
          <w:tcPr>
            <w:tcW w:w="8280" w:type="dxa"/>
          </w:tcPr>
          <w:p w:rsidRPr="007844A4" w:rsidR="004A0F23" w:rsidP="004A0F23" w:rsidRDefault="004A0F23" w14:paraId="43EA6677" w14:textId="77777777">
            <w:pPr>
              <w:rPr>
                <w:sz w:val="24"/>
                <w:szCs w:val="24"/>
              </w:rPr>
            </w:pPr>
          </w:p>
        </w:tc>
      </w:tr>
    </w:tbl>
    <w:p w:rsidRPr="007844A4" w:rsidR="00D55605" w:rsidP="00D55605" w:rsidRDefault="00D55605" w14:paraId="0D98A2C5" w14:textId="7AA13E3F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8280"/>
      </w:tblGrid>
      <w:tr w:rsidRPr="007844A4" w:rsidR="00D55605" w:rsidTr="00EF46B3" w14:paraId="0D159195" w14:textId="77777777">
        <w:trPr>
          <w:trHeight w:val="629"/>
        </w:trPr>
        <w:tc>
          <w:tcPr>
            <w:tcW w:w="2245" w:type="dxa"/>
          </w:tcPr>
          <w:p w:rsidRPr="007844A4" w:rsidR="00D55605" w:rsidP="0031662E" w:rsidRDefault="002848AA" w14:paraId="33A90CAD" w14:textId="0DA2EDF3">
            <w:pPr>
              <w:rPr>
                <w:b/>
                <w:bCs/>
                <w:sz w:val="24"/>
                <w:szCs w:val="24"/>
                <w:highlight w:val="lightGray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Essential Function</w:t>
            </w:r>
            <w:r w:rsidRPr="007844A4">
              <w:rPr>
                <w:b/>
                <w:bCs/>
                <w:sz w:val="24"/>
                <w:szCs w:val="24"/>
                <w:u w:val="single"/>
              </w:rPr>
              <w:t xml:space="preserve"> </w:t>
            </w:r>
            <w:r>
              <w:rPr>
                <w:b/>
                <w:bCs/>
                <w:sz w:val="24"/>
                <w:szCs w:val="24"/>
                <w:u w:val="single"/>
              </w:rPr>
              <w:t>5</w:t>
            </w:r>
          </w:p>
        </w:tc>
        <w:tc>
          <w:tcPr>
            <w:tcW w:w="8280" w:type="dxa"/>
          </w:tcPr>
          <w:p w:rsidRPr="007844A4" w:rsidR="00D55605" w:rsidP="00CC69C6" w:rsidRDefault="00D55605" w14:paraId="077776CF" w14:textId="33515E66">
            <w:pPr>
              <w:tabs>
                <w:tab w:val="left" w:pos="1035"/>
              </w:tabs>
              <w:rPr>
                <w:sz w:val="24"/>
                <w:szCs w:val="24"/>
                <w:highlight w:val="lightGray"/>
              </w:rPr>
            </w:pPr>
          </w:p>
        </w:tc>
      </w:tr>
      <w:tr w:rsidRPr="007844A4" w:rsidR="004A0F23" w:rsidTr="003E45F6" w14:paraId="61A20730" w14:textId="77777777">
        <w:trPr>
          <w:trHeight w:val="710"/>
        </w:trPr>
        <w:tc>
          <w:tcPr>
            <w:tcW w:w="2245" w:type="dxa"/>
          </w:tcPr>
          <w:p w:rsidRPr="007844A4" w:rsidR="004A0F23" w:rsidP="004A0F23" w:rsidRDefault="004A0F23" w14:paraId="0F7EC551" w14:textId="4DF66EF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Responsibility </w:t>
            </w:r>
            <w:r w:rsidRPr="007844A4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8280" w:type="dxa"/>
          </w:tcPr>
          <w:p w:rsidRPr="007844A4" w:rsidR="004A0F23" w:rsidP="004A0F23" w:rsidRDefault="004A0F23" w14:paraId="0D647325" w14:textId="4B183475">
            <w:pPr>
              <w:rPr>
                <w:sz w:val="24"/>
                <w:szCs w:val="24"/>
              </w:rPr>
            </w:pPr>
          </w:p>
        </w:tc>
      </w:tr>
      <w:tr w:rsidRPr="007844A4" w:rsidR="004A0F23" w:rsidTr="003E45F6" w14:paraId="6FB944A2" w14:textId="77777777">
        <w:trPr>
          <w:trHeight w:val="620"/>
        </w:trPr>
        <w:tc>
          <w:tcPr>
            <w:tcW w:w="2245" w:type="dxa"/>
          </w:tcPr>
          <w:p w:rsidRPr="007844A4" w:rsidR="004A0F23" w:rsidP="004A0F23" w:rsidRDefault="004A0F23" w14:paraId="1FFAB7D9" w14:textId="19112D1D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ponsibility</w:t>
            </w:r>
            <w:r w:rsidRPr="007844A4">
              <w:rPr>
                <w:b/>
                <w:bCs/>
                <w:sz w:val="24"/>
                <w:szCs w:val="24"/>
              </w:rPr>
              <w:t xml:space="preserve"> 2</w:t>
            </w:r>
          </w:p>
        </w:tc>
        <w:tc>
          <w:tcPr>
            <w:tcW w:w="8280" w:type="dxa"/>
          </w:tcPr>
          <w:p w:rsidRPr="007844A4" w:rsidR="004A0F23" w:rsidP="00B65C2E" w:rsidRDefault="00B65C2E" w14:paraId="706BB986" w14:textId="79383831">
            <w:pPr>
              <w:tabs>
                <w:tab w:val="left" w:pos="6411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</w:tc>
      </w:tr>
      <w:tr w:rsidRPr="007844A4" w:rsidR="004A0F23" w:rsidTr="003E45F6" w14:paraId="4B359895" w14:textId="77777777">
        <w:trPr>
          <w:trHeight w:val="620"/>
        </w:trPr>
        <w:tc>
          <w:tcPr>
            <w:tcW w:w="2245" w:type="dxa"/>
          </w:tcPr>
          <w:p w:rsidRPr="007844A4" w:rsidR="004A0F23" w:rsidP="004A0F23" w:rsidRDefault="004A0F23" w14:paraId="318AFDE7" w14:textId="6851860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ponsibility</w:t>
            </w:r>
            <w:r w:rsidRPr="007844A4">
              <w:rPr>
                <w:b/>
                <w:bCs/>
                <w:sz w:val="24"/>
                <w:szCs w:val="24"/>
              </w:rPr>
              <w:t xml:space="preserve"> 3</w:t>
            </w:r>
          </w:p>
        </w:tc>
        <w:tc>
          <w:tcPr>
            <w:tcW w:w="8280" w:type="dxa"/>
          </w:tcPr>
          <w:p w:rsidRPr="007844A4" w:rsidR="004A0F23" w:rsidP="004A0F23" w:rsidRDefault="004A0F23" w14:paraId="3C3B54EB" w14:textId="77777777">
            <w:pPr>
              <w:rPr>
                <w:sz w:val="24"/>
                <w:szCs w:val="24"/>
              </w:rPr>
            </w:pPr>
          </w:p>
        </w:tc>
      </w:tr>
      <w:tr w:rsidRPr="007844A4" w:rsidR="004A0F23" w:rsidTr="003E45F6" w14:paraId="42B76EC8" w14:textId="77777777">
        <w:trPr>
          <w:trHeight w:val="620"/>
        </w:trPr>
        <w:tc>
          <w:tcPr>
            <w:tcW w:w="2245" w:type="dxa"/>
          </w:tcPr>
          <w:p w:rsidRPr="007844A4" w:rsidR="004A0F23" w:rsidP="004A0F23" w:rsidRDefault="004A0F23" w14:paraId="622B6478" w14:textId="236FD3A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ponsibility</w:t>
            </w:r>
            <w:r w:rsidRPr="007844A4">
              <w:rPr>
                <w:b/>
                <w:bCs/>
                <w:sz w:val="24"/>
                <w:szCs w:val="24"/>
              </w:rPr>
              <w:t xml:space="preserve"> 4</w:t>
            </w:r>
          </w:p>
        </w:tc>
        <w:tc>
          <w:tcPr>
            <w:tcW w:w="8280" w:type="dxa"/>
          </w:tcPr>
          <w:p w:rsidRPr="007844A4" w:rsidR="004A0F23" w:rsidP="004A0F23" w:rsidRDefault="004A0F23" w14:paraId="35BA2F5A" w14:textId="77777777">
            <w:pPr>
              <w:rPr>
                <w:sz w:val="24"/>
                <w:szCs w:val="24"/>
              </w:rPr>
            </w:pPr>
          </w:p>
        </w:tc>
      </w:tr>
      <w:tr w:rsidRPr="007844A4" w:rsidR="004A0F23" w:rsidTr="003E45F6" w14:paraId="3CFE4178" w14:textId="77777777">
        <w:trPr>
          <w:trHeight w:val="620"/>
        </w:trPr>
        <w:tc>
          <w:tcPr>
            <w:tcW w:w="2245" w:type="dxa"/>
          </w:tcPr>
          <w:p w:rsidRPr="007844A4" w:rsidR="004A0F23" w:rsidP="004A0F23" w:rsidRDefault="004A0F23" w14:paraId="1221B564" w14:textId="4DE58A3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ponsibility</w:t>
            </w:r>
            <w:r w:rsidRPr="007844A4">
              <w:rPr>
                <w:b/>
                <w:bCs/>
                <w:sz w:val="24"/>
                <w:szCs w:val="24"/>
              </w:rPr>
              <w:t xml:space="preserve"> 5</w:t>
            </w:r>
          </w:p>
        </w:tc>
        <w:tc>
          <w:tcPr>
            <w:tcW w:w="8280" w:type="dxa"/>
          </w:tcPr>
          <w:p w:rsidRPr="007844A4" w:rsidR="004A0F23" w:rsidP="004A0F23" w:rsidRDefault="004A0F23" w14:paraId="323882CA" w14:textId="77777777">
            <w:pPr>
              <w:rPr>
                <w:sz w:val="24"/>
                <w:szCs w:val="24"/>
              </w:rPr>
            </w:pPr>
          </w:p>
        </w:tc>
      </w:tr>
    </w:tbl>
    <w:p w:rsidRPr="007844A4" w:rsidR="00D55605" w:rsidP="00D55605" w:rsidRDefault="00D55605" w14:paraId="01227A61" w14:textId="77777777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8280"/>
      </w:tblGrid>
      <w:tr w:rsidRPr="007844A4" w:rsidR="00D55605" w:rsidTr="00EF46B3" w14:paraId="6B513D41" w14:textId="77777777">
        <w:trPr>
          <w:trHeight w:val="710"/>
        </w:trPr>
        <w:tc>
          <w:tcPr>
            <w:tcW w:w="2245" w:type="dxa"/>
          </w:tcPr>
          <w:p w:rsidRPr="007844A4" w:rsidR="00D55605" w:rsidP="0031662E" w:rsidRDefault="002848AA" w14:paraId="464A2C21" w14:textId="3E628EEB">
            <w:pPr>
              <w:rPr>
                <w:b/>
                <w:bCs/>
                <w:sz w:val="24"/>
                <w:szCs w:val="24"/>
                <w:highlight w:val="lightGray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lastRenderedPageBreak/>
              <w:t>Essential Function</w:t>
            </w:r>
            <w:r w:rsidRPr="007844A4">
              <w:rPr>
                <w:b/>
                <w:bCs/>
                <w:sz w:val="24"/>
                <w:szCs w:val="24"/>
                <w:u w:val="single"/>
              </w:rPr>
              <w:t xml:space="preserve"> </w:t>
            </w:r>
            <w:r>
              <w:rPr>
                <w:b/>
                <w:bCs/>
                <w:sz w:val="24"/>
                <w:szCs w:val="24"/>
                <w:u w:val="single"/>
              </w:rPr>
              <w:t>6</w:t>
            </w:r>
          </w:p>
        </w:tc>
        <w:tc>
          <w:tcPr>
            <w:tcW w:w="8280" w:type="dxa"/>
          </w:tcPr>
          <w:p w:rsidRPr="007844A4" w:rsidR="00D55605" w:rsidP="0031662E" w:rsidRDefault="00D55605" w14:paraId="5DDC6666" w14:textId="539F3BDB">
            <w:pPr>
              <w:rPr>
                <w:sz w:val="24"/>
                <w:szCs w:val="24"/>
                <w:highlight w:val="lightGray"/>
              </w:rPr>
            </w:pPr>
          </w:p>
        </w:tc>
      </w:tr>
      <w:tr w:rsidRPr="007844A4" w:rsidR="004A0F23" w:rsidTr="00E45FE6" w14:paraId="05E7A967" w14:textId="77777777">
        <w:trPr>
          <w:trHeight w:val="710"/>
        </w:trPr>
        <w:tc>
          <w:tcPr>
            <w:tcW w:w="2245" w:type="dxa"/>
          </w:tcPr>
          <w:p w:rsidRPr="007844A4" w:rsidR="004A0F23" w:rsidP="004A0F23" w:rsidRDefault="004A0F23" w14:paraId="26A7DD87" w14:textId="7421C71C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Responsibility </w:t>
            </w:r>
            <w:r w:rsidRPr="007844A4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8280" w:type="dxa"/>
          </w:tcPr>
          <w:p w:rsidRPr="007844A4" w:rsidR="004A0F23" w:rsidP="004A0F23" w:rsidRDefault="004A0F23" w14:paraId="10EA41B6" w14:textId="7AF5E4C3">
            <w:pPr>
              <w:rPr>
                <w:sz w:val="24"/>
                <w:szCs w:val="24"/>
              </w:rPr>
            </w:pPr>
          </w:p>
        </w:tc>
      </w:tr>
      <w:tr w:rsidRPr="007844A4" w:rsidR="004A0F23" w:rsidTr="00E45FE6" w14:paraId="5C748F76" w14:textId="77777777">
        <w:trPr>
          <w:trHeight w:val="710"/>
        </w:trPr>
        <w:tc>
          <w:tcPr>
            <w:tcW w:w="2245" w:type="dxa"/>
          </w:tcPr>
          <w:p w:rsidRPr="007844A4" w:rsidR="004A0F23" w:rsidP="004A0F23" w:rsidRDefault="004A0F23" w14:paraId="235A966F" w14:textId="131A35F0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ponsibility</w:t>
            </w:r>
            <w:r w:rsidRPr="007844A4">
              <w:rPr>
                <w:b/>
                <w:bCs/>
                <w:sz w:val="24"/>
                <w:szCs w:val="24"/>
              </w:rPr>
              <w:t xml:space="preserve"> 2</w:t>
            </w:r>
          </w:p>
        </w:tc>
        <w:tc>
          <w:tcPr>
            <w:tcW w:w="8280" w:type="dxa"/>
          </w:tcPr>
          <w:p w:rsidRPr="007844A4" w:rsidR="004A0F23" w:rsidP="004A0F23" w:rsidRDefault="004A0F23" w14:paraId="6549D4C6" w14:textId="465616A2">
            <w:pPr>
              <w:rPr>
                <w:sz w:val="24"/>
                <w:szCs w:val="24"/>
              </w:rPr>
            </w:pPr>
          </w:p>
        </w:tc>
      </w:tr>
      <w:tr w:rsidRPr="007844A4" w:rsidR="004A0F23" w:rsidTr="00E45FE6" w14:paraId="741CA3EE" w14:textId="77777777">
        <w:trPr>
          <w:trHeight w:val="710"/>
        </w:trPr>
        <w:tc>
          <w:tcPr>
            <w:tcW w:w="2245" w:type="dxa"/>
          </w:tcPr>
          <w:p w:rsidRPr="007844A4" w:rsidR="004A0F23" w:rsidP="004A0F23" w:rsidRDefault="004A0F23" w14:paraId="7EB09268" w14:textId="1ADE3240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ponsibility</w:t>
            </w:r>
            <w:r w:rsidRPr="007844A4">
              <w:rPr>
                <w:b/>
                <w:bCs/>
                <w:sz w:val="24"/>
                <w:szCs w:val="24"/>
              </w:rPr>
              <w:t xml:space="preserve"> 3</w:t>
            </w:r>
          </w:p>
        </w:tc>
        <w:tc>
          <w:tcPr>
            <w:tcW w:w="8280" w:type="dxa"/>
          </w:tcPr>
          <w:p w:rsidRPr="007844A4" w:rsidR="004A0F23" w:rsidP="004A0F23" w:rsidRDefault="004A0F23" w14:paraId="56ED993D" w14:textId="77777777">
            <w:pPr>
              <w:rPr>
                <w:sz w:val="24"/>
                <w:szCs w:val="24"/>
              </w:rPr>
            </w:pPr>
          </w:p>
        </w:tc>
      </w:tr>
      <w:tr w:rsidRPr="007844A4" w:rsidR="004A0F23" w:rsidTr="00E45FE6" w14:paraId="7FF2E86C" w14:textId="77777777">
        <w:trPr>
          <w:trHeight w:val="620"/>
        </w:trPr>
        <w:tc>
          <w:tcPr>
            <w:tcW w:w="2245" w:type="dxa"/>
          </w:tcPr>
          <w:p w:rsidRPr="007844A4" w:rsidR="004A0F23" w:rsidP="004A0F23" w:rsidRDefault="004A0F23" w14:paraId="09C9DB73" w14:textId="320D1BB6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ponsibility</w:t>
            </w:r>
            <w:r w:rsidRPr="007844A4">
              <w:rPr>
                <w:b/>
                <w:bCs/>
                <w:sz w:val="24"/>
                <w:szCs w:val="24"/>
              </w:rPr>
              <w:t xml:space="preserve"> 4</w:t>
            </w:r>
          </w:p>
        </w:tc>
        <w:tc>
          <w:tcPr>
            <w:tcW w:w="8280" w:type="dxa"/>
          </w:tcPr>
          <w:p w:rsidRPr="007844A4" w:rsidR="004A0F23" w:rsidP="004A0F23" w:rsidRDefault="004A0F23" w14:paraId="1FF4732A" w14:textId="77777777">
            <w:pPr>
              <w:rPr>
                <w:sz w:val="24"/>
                <w:szCs w:val="24"/>
              </w:rPr>
            </w:pPr>
          </w:p>
        </w:tc>
      </w:tr>
      <w:tr w:rsidRPr="007844A4" w:rsidR="004A0F23" w:rsidTr="003E45F6" w14:paraId="4161E606" w14:textId="77777777">
        <w:trPr>
          <w:trHeight w:val="620"/>
        </w:trPr>
        <w:tc>
          <w:tcPr>
            <w:tcW w:w="2245" w:type="dxa"/>
          </w:tcPr>
          <w:p w:rsidRPr="007844A4" w:rsidR="004A0F23" w:rsidP="004A0F23" w:rsidRDefault="004A0F23" w14:paraId="24CB7318" w14:textId="07E92919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ponsibility</w:t>
            </w:r>
            <w:r w:rsidRPr="007844A4">
              <w:rPr>
                <w:b/>
                <w:bCs/>
                <w:sz w:val="24"/>
                <w:szCs w:val="24"/>
              </w:rPr>
              <w:t xml:space="preserve"> 5</w:t>
            </w:r>
          </w:p>
        </w:tc>
        <w:tc>
          <w:tcPr>
            <w:tcW w:w="8280" w:type="dxa"/>
          </w:tcPr>
          <w:p w:rsidRPr="007844A4" w:rsidR="004A0F23" w:rsidP="004A0F23" w:rsidRDefault="004A0F23" w14:paraId="2C0B1CF0" w14:textId="77777777">
            <w:pPr>
              <w:rPr>
                <w:sz w:val="24"/>
                <w:szCs w:val="24"/>
              </w:rPr>
            </w:pPr>
          </w:p>
        </w:tc>
      </w:tr>
    </w:tbl>
    <w:p w:rsidRPr="007844A4" w:rsidR="00D55605" w:rsidP="00D55605" w:rsidRDefault="00D55605" w14:paraId="305A65F0" w14:textId="77777777">
      <w:pPr>
        <w:spacing w:after="0"/>
        <w:rPr>
          <w:sz w:val="24"/>
          <w:szCs w:val="24"/>
        </w:rPr>
      </w:pPr>
    </w:p>
    <w:p w:rsidRPr="007844A4" w:rsidR="00D55605" w:rsidP="00BE5AD0" w:rsidRDefault="00D55605" w14:paraId="67E02AF6" w14:textId="72BDBCC1">
      <w:pPr>
        <w:spacing w:after="0"/>
        <w:rPr>
          <w:sz w:val="24"/>
          <w:szCs w:val="24"/>
        </w:rPr>
      </w:pPr>
    </w:p>
    <w:p w:rsidRPr="007844A4" w:rsidR="00CB4E6D" w:rsidP="00BE5AD0" w:rsidRDefault="00CB4E6D" w14:paraId="73FF2BA6" w14:textId="1518EBF8">
      <w:pPr>
        <w:spacing w:after="0"/>
        <w:rPr>
          <w:sz w:val="24"/>
          <w:szCs w:val="24"/>
        </w:rPr>
      </w:pPr>
    </w:p>
    <w:p w:rsidR="00CC69C6" w:rsidP="00BE5AD0" w:rsidRDefault="00CC69C6" w14:paraId="782144CF" w14:textId="5BEC9293">
      <w:pPr>
        <w:spacing w:after="0"/>
        <w:rPr>
          <w:sz w:val="24"/>
          <w:szCs w:val="24"/>
        </w:rPr>
      </w:pPr>
    </w:p>
    <w:p w:rsidRPr="007844A4" w:rsidR="00B65C2E" w:rsidP="00BE5AD0" w:rsidRDefault="00B65C2E" w14:paraId="1DBFF4D6" w14:textId="77777777">
      <w:pPr>
        <w:spacing w:after="0"/>
        <w:rPr>
          <w:sz w:val="24"/>
          <w:szCs w:val="24"/>
        </w:rPr>
      </w:pPr>
    </w:p>
    <w:sectPr w:rsidRPr="007844A4" w:rsidR="00B65C2E" w:rsidSect="00B834FC">
      <w:footerReference w:type="default" r:id="rId11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F75A1D" w:rsidP="00B834FC" w:rsidRDefault="00F75A1D" w14:paraId="6E84949D" w14:textId="77777777">
      <w:pPr>
        <w:spacing w:after="0" w:line="240" w:lineRule="auto"/>
      </w:pPr>
      <w:r>
        <w:separator/>
      </w:r>
    </w:p>
  </w:endnote>
  <w:endnote w:type="continuationSeparator" w:id="0">
    <w:p w:rsidR="00F75A1D" w:rsidP="00B834FC" w:rsidRDefault="00F75A1D" w14:paraId="776DAD25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B834FC" w:rsidRDefault="00B834FC" w14:paraId="2FCF31CE" w14:textId="7E0C109A">
    <w:pPr>
      <w:pStyle w:val="Footer"/>
    </w:pPr>
    <w:r>
      <w:t xml:space="preserve">This document is subject to change as business needs change.  </w:t>
    </w:r>
    <w:r w:rsidR="00383D5D">
      <w:t>This document</w:t>
    </w:r>
    <w:r>
      <w:t xml:space="preserve"> does not represent any type of employment contract written or </w:t>
    </w:r>
    <w:r w:rsidR="00383D5D">
      <w:t>impli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F75A1D" w:rsidP="00B834FC" w:rsidRDefault="00F75A1D" w14:paraId="5119D355" w14:textId="77777777">
      <w:pPr>
        <w:spacing w:after="0" w:line="240" w:lineRule="auto"/>
      </w:pPr>
      <w:r>
        <w:separator/>
      </w:r>
    </w:p>
  </w:footnote>
  <w:footnote w:type="continuationSeparator" w:id="0">
    <w:p w:rsidR="00F75A1D" w:rsidP="00B834FC" w:rsidRDefault="00F75A1D" w14:paraId="693E9F1A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4B5296"/>
    <w:multiLevelType w:val="hybridMultilevel"/>
    <w:tmpl w:val="315038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5BC33AA"/>
    <w:multiLevelType w:val="hybridMultilevel"/>
    <w:tmpl w:val="A04AC8B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9F11C28"/>
    <w:multiLevelType w:val="hybridMultilevel"/>
    <w:tmpl w:val="E408A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5A122964"/>
    <w:multiLevelType w:val="hybridMultilevel"/>
    <w:tmpl w:val="49BE53F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LEwtjS1BDLMLJV0lIJTi4sz8/NACkxqAZ4sQ10sAAAA"/>
  </w:docVars>
  <w:rsids>
    <w:rsidRoot w:val="00BE5AD0"/>
    <w:rsid w:val="00001396"/>
    <w:rsid w:val="00031ABA"/>
    <w:rsid w:val="00106FE7"/>
    <w:rsid w:val="00135A65"/>
    <w:rsid w:val="002653DC"/>
    <w:rsid w:val="00266EE7"/>
    <w:rsid w:val="002848AA"/>
    <w:rsid w:val="00286407"/>
    <w:rsid w:val="0029300F"/>
    <w:rsid w:val="002D5F48"/>
    <w:rsid w:val="00383D5D"/>
    <w:rsid w:val="00394D90"/>
    <w:rsid w:val="003A33AA"/>
    <w:rsid w:val="003E45F6"/>
    <w:rsid w:val="0040246F"/>
    <w:rsid w:val="00403717"/>
    <w:rsid w:val="004A07EF"/>
    <w:rsid w:val="004A0F23"/>
    <w:rsid w:val="004E0299"/>
    <w:rsid w:val="00501A04"/>
    <w:rsid w:val="005245B7"/>
    <w:rsid w:val="00567A37"/>
    <w:rsid w:val="005D7376"/>
    <w:rsid w:val="006E65F5"/>
    <w:rsid w:val="007844A4"/>
    <w:rsid w:val="007A76AC"/>
    <w:rsid w:val="00810C04"/>
    <w:rsid w:val="00842337"/>
    <w:rsid w:val="0090547E"/>
    <w:rsid w:val="009808E9"/>
    <w:rsid w:val="00996273"/>
    <w:rsid w:val="009C02E3"/>
    <w:rsid w:val="00A31EFC"/>
    <w:rsid w:val="00A4538E"/>
    <w:rsid w:val="00B65C2E"/>
    <w:rsid w:val="00B834FC"/>
    <w:rsid w:val="00BE5AD0"/>
    <w:rsid w:val="00C76A53"/>
    <w:rsid w:val="00CB4E6D"/>
    <w:rsid w:val="00CC69C6"/>
    <w:rsid w:val="00CF0A80"/>
    <w:rsid w:val="00D446C4"/>
    <w:rsid w:val="00D45CCF"/>
    <w:rsid w:val="00D55605"/>
    <w:rsid w:val="00DA0782"/>
    <w:rsid w:val="00DB7ED4"/>
    <w:rsid w:val="00E05E59"/>
    <w:rsid w:val="00E45FE6"/>
    <w:rsid w:val="00E70BC8"/>
    <w:rsid w:val="00EF46B3"/>
    <w:rsid w:val="00F75A1D"/>
    <w:rsid w:val="19B557DF"/>
    <w:rsid w:val="3FD2443B"/>
    <w:rsid w:val="6EE11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B9F18"/>
  <w15:chartTrackingRefBased/>
  <w15:docId w15:val="{58C64725-5263-422B-9AEF-38F64DD27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5AD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01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1A04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501A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1A0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01A0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1A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01A0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5560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B834FC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834FC"/>
  </w:style>
  <w:style w:type="paragraph" w:styleId="Footer">
    <w:name w:val="footer"/>
    <w:basedOn w:val="Normal"/>
    <w:link w:val="FooterChar"/>
    <w:uiPriority w:val="99"/>
    <w:unhideWhenUsed/>
    <w:rsid w:val="00B834FC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834FC"/>
  </w:style>
  <w:style w:type="character" w:styleId="Hyperlink">
    <w:name w:val="Hyperlink"/>
    <w:basedOn w:val="DefaultParagraphFont"/>
    <w:uiPriority w:val="99"/>
    <w:unhideWhenUsed/>
    <w:rsid w:val="00CB4E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4E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microsoft.com/office/2011/relationships/commentsExtended" Target="commentsExtended.xml" Id="rId8" /><Relationship Type="http://schemas.microsoft.com/office/2011/relationships/people" Target="people.xml" Id="rId13" /><Relationship Type="http://schemas.openxmlformats.org/officeDocument/2006/relationships/settings" Target="settings.xml" Id="rId3" /><Relationship Type="http://schemas.openxmlformats.org/officeDocument/2006/relationships/fontTable" Target="fontTable.xml" Id="rId12" /><Relationship Type="http://schemas.openxmlformats.org/officeDocument/2006/relationships/customXml" Target="../customXml/item3.xml" Id="rId17" /><Relationship Type="http://schemas.openxmlformats.org/officeDocument/2006/relationships/styles" Target="styles.xml" Id="rId2" /><Relationship Type="http://schemas.openxmlformats.org/officeDocument/2006/relationships/customXml" Target="../customXml/item2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er" Target="footer1.xml" Id="rId11" /><Relationship Type="http://schemas.openxmlformats.org/officeDocument/2006/relationships/footnotes" Target="footnotes.xml" Id="rId5" /><Relationship Type="http://schemas.openxmlformats.org/officeDocument/2006/relationships/customXml" Target="../customXml/item1.xml" Id="rId15" /><Relationship Type="http://schemas.openxmlformats.org/officeDocument/2006/relationships/webSettings" Target="webSettings.xml" Id="rId4" /><Relationship Type="http://schemas.microsoft.com/office/2016/09/relationships/commentsIds" Target="commentsId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047F95CBF27C40B82F2D9C61DE3960" ma:contentTypeVersion="4" ma:contentTypeDescription="Create a new document." ma:contentTypeScope="" ma:versionID="84ac7f412bed5004c866a0cb583580bf">
  <xsd:schema xmlns:xsd="http://www.w3.org/2001/XMLSchema" xmlns:xs="http://www.w3.org/2001/XMLSchema" xmlns:p="http://schemas.microsoft.com/office/2006/metadata/properties" xmlns:ns2="9ab1f36e-9072-43c1-b1d1-c3fc05bfd787" targetNamespace="http://schemas.microsoft.com/office/2006/metadata/properties" ma:root="true" ma:fieldsID="b5f092ab766d4bef200243f65160a2f6" ns2:_="">
    <xsd:import namespace="9ab1f36e-9072-43c1-b1d1-c3fc05bfd7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b1f36e-9072-43c1-b1d1-c3fc05bfd7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1EC5BE5-AE2E-49CA-A2C6-7FB2BACEE3F2}"/>
</file>

<file path=customXml/itemProps2.xml><?xml version="1.0" encoding="utf-8"?>
<ds:datastoreItem xmlns:ds="http://schemas.openxmlformats.org/officeDocument/2006/customXml" ds:itemID="{ABD75848-E5E4-4A1C-8DFA-06FA80738F92}"/>
</file>

<file path=customXml/itemProps3.xml><?xml version="1.0" encoding="utf-8"?>
<ds:datastoreItem xmlns:ds="http://schemas.openxmlformats.org/officeDocument/2006/customXml" ds:itemID="{C5BC576A-28D3-4E48-A2CB-F988705F033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armon, Ken</dc:creator>
  <keywords/>
  <dc:description/>
  <lastModifiedBy>Reiling, Rebecca</lastModifiedBy>
  <revision>3</revision>
  <dcterms:created xsi:type="dcterms:W3CDTF">2021-03-08T22:22:00.0000000Z</dcterms:created>
  <dcterms:modified xsi:type="dcterms:W3CDTF">2021-04-16T20:52:43.547977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047F95CBF27C40B82F2D9C61DE3960</vt:lpwstr>
  </property>
</Properties>
</file>